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oss bennett</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oss</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ennett</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70 craig ct  deerfield 6001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nacarolina.teacher@outlook.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969747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so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25/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